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:rsidR="006457DD" w:rsidRP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CREATE DATABASE ORG;</w:t>
      </w:r>
    </w:p>
    <w:p w:rsidR="006457DD" w:rsidRP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HOW DATABASES;</w:t>
      </w:r>
    </w:p>
    <w:p w:rsid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USE ORG;</w:t>
      </w:r>
    </w:p>
    <w:p w:rsidR="006457DD" w:rsidRP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insert into worker(worker_id,First_name,Last_name,Salary,joining_date,Department)values(2,"roman","dutta"</w:t>
      </w:r>
      <w:proofErr w:type="gramStart"/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,6000,STR</w:t>
      </w:r>
      <w:proofErr w:type="gramEnd"/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_TO_DATE('01-31-2019', '%m-%d-%Y'),"civil");</w:t>
      </w:r>
    </w:p>
    <w:p w:rsidR="006457DD" w:rsidRP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insert into worker(worker_id,First_name,Last_name,Salary,joining_date,Department)values(3,"priya","dutta",7000,STR_TO_DATE('02-25-2019', '%m-%d-%Y'),"mechanical");</w:t>
      </w:r>
    </w:p>
    <w:p w:rsidR="006457DD" w:rsidRP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insert into worker(worker_id,First_name,Last_name,Salary,joining_date,Department)values(4,"sonam","kapoor",8000,STR_TO_DATE('05-27-2019', '%m-%d-%Y'),"computer");</w:t>
      </w:r>
    </w:p>
    <w:p w:rsidR="006457DD" w:rsidRP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insert into worker(worker_id,First_name,Last_name,Salary,joining_date,Department)values(5,"irfan","khan",9000,STR_TO_DATE('05-31-2019', '%m-%d-%Y'),"computer");</w:t>
      </w:r>
    </w:p>
    <w:p w:rsidR="006457DD" w:rsidRP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insert into worker(worker_id,First_name,Last_name,Salary,joining_date,Department)values(6,"saneyee","bedi",4000,STR_TO_DATE('06-20-2019', '%m-%d-%Y'),"IT");</w:t>
      </w:r>
    </w:p>
    <w:p w:rsidR="006457DD" w:rsidRPr="006457DD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gramStart"/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</w:t>
      </w:r>
      <w:proofErr w:type="gramEnd"/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* from worker</w:t>
      </w:r>
    </w:p>
    <w:p w:rsidR="006457DD" w:rsidRPr="007A1BB7" w:rsidRDefault="006457DD" w:rsidP="006457DD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gramStart"/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</w:t>
      </w:r>
      <w:proofErr w:type="gramEnd"/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proofErr w:type="spellStart"/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proofErr w:type="spellEnd"/>
      <w:r w:rsidRPr="006457D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as WORKER_NAME FROM WORKER;</w:t>
      </w:r>
    </w:p>
    <w:p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:rsidR="006457DD" w:rsidRDefault="009B35F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9B35F6">
        <w:rPr>
          <w:b w:val="0"/>
          <w:bCs w:val="0"/>
          <w:color w:val="444444"/>
          <w:spacing w:val="3"/>
        </w:rPr>
        <w:t>select</w:t>
      </w:r>
      <w:proofErr w:type="gramEnd"/>
      <w:r w:rsidRPr="009B35F6">
        <w:rPr>
          <w:b w:val="0"/>
          <w:bCs w:val="0"/>
          <w:color w:val="444444"/>
          <w:spacing w:val="3"/>
        </w:rPr>
        <w:t xml:space="preserve"> distinct Department FROM WORKER ;</w:t>
      </w:r>
    </w:p>
    <w:p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:rsidR="00D46AF6" w:rsidRPr="00D46AF6" w:rsidRDefault="00D46AF6" w:rsidP="00D46AF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D46AF6">
        <w:rPr>
          <w:b w:val="0"/>
          <w:bCs w:val="0"/>
          <w:color w:val="444444"/>
          <w:spacing w:val="3"/>
        </w:rPr>
        <w:t>select</w:t>
      </w:r>
      <w:proofErr w:type="gramEnd"/>
      <w:r w:rsidRPr="00D46AF6">
        <w:rPr>
          <w:b w:val="0"/>
          <w:bCs w:val="0"/>
          <w:color w:val="444444"/>
          <w:spacing w:val="3"/>
        </w:rPr>
        <w:t xml:space="preserve"> * from worker order by </w:t>
      </w:r>
      <w:proofErr w:type="spellStart"/>
      <w:r w:rsidRPr="00D46AF6">
        <w:rPr>
          <w:b w:val="0"/>
          <w:bCs w:val="0"/>
          <w:color w:val="444444"/>
          <w:spacing w:val="3"/>
        </w:rPr>
        <w:t>worker_id</w:t>
      </w:r>
      <w:proofErr w:type="spellEnd"/>
      <w:r w:rsidRPr="00D46AF6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D46AF6">
        <w:rPr>
          <w:b w:val="0"/>
          <w:bCs w:val="0"/>
          <w:color w:val="444444"/>
          <w:spacing w:val="3"/>
        </w:rPr>
        <w:t>desc</w:t>
      </w:r>
      <w:proofErr w:type="spellEnd"/>
      <w:r w:rsidRPr="00D46AF6">
        <w:rPr>
          <w:b w:val="0"/>
          <w:bCs w:val="0"/>
          <w:color w:val="444444"/>
          <w:spacing w:val="3"/>
        </w:rPr>
        <w:t xml:space="preserve"> limit 5</w:t>
      </w:r>
    </w:p>
    <w:p w:rsidR="00D46AF6" w:rsidRPr="007A1BB7" w:rsidRDefault="00D46AF6" w:rsidP="00D46AF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46AF6">
        <w:rPr>
          <w:b w:val="0"/>
          <w:bCs w:val="0"/>
          <w:color w:val="444444"/>
          <w:spacing w:val="3"/>
        </w:rPr>
        <w:t xml:space="preserve">SELECT * FROM WORKER WHERE WORKER_ID &gt; (SELECT </w:t>
      </w:r>
      <w:proofErr w:type="gramStart"/>
      <w:r w:rsidRPr="00D46AF6">
        <w:rPr>
          <w:b w:val="0"/>
          <w:bCs w:val="0"/>
          <w:color w:val="444444"/>
          <w:spacing w:val="3"/>
        </w:rPr>
        <w:t>COUNT(</w:t>
      </w:r>
      <w:proofErr w:type="gramEnd"/>
      <w:r w:rsidRPr="00D46AF6">
        <w:rPr>
          <w:b w:val="0"/>
          <w:bCs w:val="0"/>
          <w:color w:val="444444"/>
          <w:spacing w:val="3"/>
        </w:rPr>
        <w:t>*) FROM WORKER)-5 ;</w:t>
      </w:r>
    </w:p>
    <w:p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9778B2" w:rsidRDefault="009778B2"/>
    <w:sectPr w:rsidR="009778B2" w:rsidSect="005170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51702E"/>
    <w:rsid w:val="006457DD"/>
    <w:rsid w:val="00901A32"/>
    <w:rsid w:val="009778B2"/>
    <w:rsid w:val="009B35F6"/>
    <w:rsid w:val="00CD6758"/>
    <w:rsid w:val="00D46A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5</cp:revision>
  <dcterms:created xsi:type="dcterms:W3CDTF">2021-03-26T13:45:00Z</dcterms:created>
  <dcterms:modified xsi:type="dcterms:W3CDTF">2021-12-13T15:34:00Z</dcterms:modified>
</cp:coreProperties>
</file>